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362D8" w14:textId="29D857E1" w:rsidR="00743264" w:rsidRDefault="00743264" w:rsidP="00BF300D">
      <w:pPr>
        <w:autoSpaceDE w:val="0"/>
        <w:autoSpaceDN w:val="0"/>
        <w:adjustRightInd w:val="0"/>
        <w:spacing w:after="0" w:line="240" w:lineRule="auto"/>
        <w:ind w:left="720" w:hanging="360"/>
      </w:pPr>
      <w:r>
        <w:t>Lesson 3 Homework 11/24/20 – Nayana Kumari Thakur</w:t>
      </w:r>
    </w:p>
    <w:p w14:paraId="6BB02262" w14:textId="77777777" w:rsidR="00743264" w:rsidRDefault="00743264" w:rsidP="00BF300D">
      <w:pPr>
        <w:autoSpaceDE w:val="0"/>
        <w:autoSpaceDN w:val="0"/>
        <w:adjustRightInd w:val="0"/>
        <w:spacing w:after="0" w:line="240" w:lineRule="auto"/>
        <w:ind w:left="720" w:hanging="360"/>
      </w:pPr>
    </w:p>
    <w:p w14:paraId="6CE76D4B" w14:textId="0514901A" w:rsidR="00BF300D" w:rsidRDefault="00BF300D" w:rsidP="00BF30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t xml:space="preserve">The project showing that you can view </w:t>
      </w:r>
      <w:r w:rsidRPr="00BF300D"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 w:rsidRPr="00BF300D">
        <w:rPr>
          <w:rFonts w:ascii="Calibri-Italic" w:hAnsi="Calibri-Italic" w:cs="Calibri-Italic"/>
          <w:i/>
          <w:iCs/>
          <w:sz w:val="20"/>
          <w:szCs w:val="20"/>
        </w:rPr>
        <w:t>data tables in pycharm</w:t>
      </w:r>
      <w:r w:rsidR="00743264">
        <w:rPr>
          <w:rFonts w:ascii="Calibri-Italic" w:hAnsi="Calibri-Italic" w:cs="Calibri-Italic"/>
          <w:i/>
          <w:iCs/>
          <w:sz w:val="20"/>
          <w:szCs w:val="20"/>
        </w:rPr>
        <w:t>:</w:t>
      </w:r>
    </w:p>
    <w:p w14:paraId="00E8DEA9" w14:textId="77777777" w:rsidR="00743264" w:rsidRPr="00BF300D" w:rsidRDefault="00743264" w:rsidP="00743264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1AA53E80" w14:textId="22A29394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576791A2" wp14:editId="6F3E1651">
            <wp:extent cx="5943600" cy="3218815"/>
            <wp:effectExtent l="19050" t="19050" r="1905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04494A" w14:textId="77777777" w:rsidR="00BF300D" w:rsidRP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0558C1FF" w14:textId="610EFF26" w:rsidR="00BF300D" w:rsidRDefault="00BF300D" w:rsidP="00BF30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 w:rsidRPr="00BF300D">
        <w:rPr>
          <w:rFonts w:ascii="Calibri-Italic" w:hAnsi="Calibri-Italic" w:cs="Calibri-Italic"/>
          <w:i/>
          <w:iCs/>
          <w:sz w:val="20"/>
          <w:szCs w:val="20"/>
        </w:rPr>
        <w:t>project running correctly in the browser displaying your homepage with your data</w:t>
      </w:r>
      <w:r w:rsidR="00743264">
        <w:rPr>
          <w:rFonts w:ascii="Calibri-Italic" w:hAnsi="Calibri-Italic" w:cs="Calibri-Italic"/>
          <w:i/>
          <w:iCs/>
          <w:sz w:val="20"/>
          <w:szCs w:val="20"/>
        </w:rPr>
        <w:t>:</w:t>
      </w:r>
    </w:p>
    <w:p w14:paraId="175F47EF" w14:textId="77777777" w:rsidR="00743264" w:rsidRPr="00BF300D" w:rsidRDefault="00743264" w:rsidP="00743264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3E1C0718" w14:textId="05DC3E6F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285B7105" wp14:editId="4FFFF901">
            <wp:extent cx="5943600" cy="3235960"/>
            <wp:effectExtent l="19050" t="19050" r="19050" b="215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53C911" w14:textId="3D574F00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597E8F29" w14:textId="674701C4" w:rsidR="00743264" w:rsidRDefault="0074326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2A1BAF4B" w14:textId="0320AA17" w:rsidR="00743264" w:rsidRDefault="0074326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1729DFAB" w14:textId="77777777" w:rsidR="00743264" w:rsidRPr="00BF300D" w:rsidRDefault="0074326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39170EE8" w14:textId="3C765626" w:rsidR="00BF300D" w:rsidRDefault="00BF300D" w:rsidP="00BF30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 w:rsidRPr="00BF300D">
        <w:rPr>
          <w:rFonts w:ascii="Calibri-Italic" w:hAnsi="Calibri-Italic" w:cs="Calibri-Italic"/>
          <w:i/>
          <w:iCs/>
          <w:sz w:val="20"/>
          <w:szCs w:val="20"/>
        </w:rPr>
        <w:t>project running correctly in the browser displaying your data record as a view of one record</w:t>
      </w:r>
    </w:p>
    <w:p w14:paraId="22D3D509" w14:textId="0B20EFEF" w:rsidR="00743264" w:rsidRPr="00743264" w:rsidRDefault="00743264" w:rsidP="00743264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743264">
        <w:rPr>
          <w:rFonts w:ascii="Calibri-BoldItalic" w:hAnsi="Calibri-BoldItalic" w:cs="Calibri-BoldItalic"/>
          <w:i/>
          <w:iCs/>
          <w:sz w:val="20"/>
          <w:szCs w:val="20"/>
        </w:rPr>
        <w:t>Following can be seen upon clicking the number link 7:</w:t>
      </w:r>
    </w:p>
    <w:p w14:paraId="67E1A72D" w14:textId="3F289F77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2A89B87F" wp14:editId="0D069D81">
            <wp:extent cx="5943600" cy="3224530"/>
            <wp:effectExtent l="19050" t="19050" r="1905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7A612D" w14:textId="77777777" w:rsidR="00BF300D" w:rsidRP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44A3A7C2" w14:textId="464DB10C" w:rsidR="00BF300D" w:rsidRDefault="00BF300D" w:rsidP="00BF30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 w:rsidRPr="00BF300D">
        <w:rPr>
          <w:rFonts w:ascii="Calibri-Italic" w:hAnsi="Calibri-Italic" w:cs="Calibri-Italic"/>
          <w:i/>
          <w:iCs/>
          <w:sz w:val="20"/>
          <w:szCs w:val="20"/>
        </w:rPr>
        <w:t>project running correctly in the browser displaying a new record added to your home page</w:t>
      </w:r>
      <w:r w:rsidR="00743264">
        <w:rPr>
          <w:rFonts w:ascii="Calibri-Italic" w:hAnsi="Calibri-Italic" w:cs="Calibri-Italic"/>
          <w:i/>
          <w:iCs/>
          <w:sz w:val="20"/>
          <w:szCs w:val="20"/>
        </w:rPr>
        <w:t>:</w:t>
      </w:r>
    </w:p>
    <w:p w14:paraId="2D8DE6B0" w14:textId="1EF5D242" w:rsidR="00743264" w:rsidRPr="00326304" w:rsidRDefault="00326304" w:rsidP="00743264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sz w:val="20"/>
          <w:szCs w:val="20"/>
        </w:rPr>
      </w:pPr>
      <w:r w:rsidRPr="00326304">
        <w:rPr>
          <w:rFonts w:ascii="Calibri-BoldItalic" w:hAnsi="Calibri-BoldItalic" w:cs="Calibri-BoldItalic"/>
          <w:sz w:val="20"/>
          <w:szCs w:val="20"/>
        </w:rPr>
        <w:t>The add screen is displayed upon clicking the Add+ button on Navbar</w:t>
      </w:r>
    </w:p>
    <w:p w14:paraId="0F546C96" w14:textId="04BF75B9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345DF004" wp14:editId="4A46BD15">
            <wp:extent cx="5943600" cy="3213735"/>
            <wp:effectExtent l="19050" t="19050" r="19050" b="247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7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013FD45" w14:textId="24518E00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lastRenderedPageBreak/>
        <w:drawing>
          <wp:inline distT="0" distB="0" distL="0" distR="0" wp14:anchorId="0961DCC5" wp14:editId="5DF893F9">
            <wp:extent cx="5943600" cy="3177540"/>
            <wp:effectExtent l="19050" t="19050" r="1905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276C05" w14:textId="77777777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sz w:val="20"/>
          <w:szCs w:val="20"/>
        </w:rPr>
      </w:pPr>
    </w:p>
    <w:p w14:paraId="67C167F8" w14:textId="116C9F49" w:rsidR="00326304" w:rsidRP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sz w:val="20"/>
          <w:szCs w:val="20"/>
        </w:rPr>
      </w:pPr>
      <w:r w:rsidRPr="00326304">
        <w:rPr>
          <w:rFonts w:ascii="Calibri-Italic" w:hAnsi="Calibri-Italic" w:cs="Calibri-Italic"/>
          <w:sz w:val="20"/>
          <w:szCs w:val="20"/>
        </w:rPr>
        <w:t>Record added with Id: 101</w:t>
      </w:r>
    </w:p>
    <w:p w14:paraId="085D348C" w14:textId="1F8F742B" w:rsidR="00BF300D" w:rsidRDefault="00BF300D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6ED478D0" wp14:editId="027D64C4">
            <wp:extent cx="5943600" cy="3199765"/>
            <wp:effectExtent l="19050" t="19050" r="19050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685B9B" w14:textId="078F2CD1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1AB709CC" w14:textId="7AFF8F9A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39350580" w14:textId="4220D166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000DFDFD" w14:textId="33D594C6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23B93CCF" w14:textId="145EA040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0D3682EE" w14:textId="7F49A977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47F74599" w14:textId="7435D2B9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4FE202BC" w14:textId="2C8FC622" w:rsidR="00326304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0BC96482" w14:textId="77777777" w:rsidR="00326304" w:rsidRPr="00BF300D" w:rsidRDefault="00326304" w:rsidP="00BF300D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55679045" w14:textId="77777777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>
        <w:rPr>
          <w:rFonts w:ascii="Calibri-Italic" w:hAnsi="Calibri-Italic" w:cs="Calibri-Italic"/>
          <w:i/>
          <w:iCs/>
          <w:sz w:val="20"/>
          <w:szCs w:val="20"/>
        </w:rPr>
        <w:lastRenderedPageBreak/>
        <w:t xml:space="preserve">e. </w:t>
      </w:r>
      <w:r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>
        <w:rPr>
          <w:rFonts w:ascii="Calibri-Italic" w:hAnsi="Calibri-Italic" w:cs="Calibri-Italic"/>
          <w:i/>
          <w:iCs/>
          <w:sz w:val="20"/>
          <w:szCs w:val="20"/>
        </w:rPr>
        <w:t>project running correctly in the browser displaying an updated record added to your home</w:t>
      </w:r>
    </w:p>
    <w:p w14:paraId="01169C42" w14:textId="4A4971EC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>
        <w:rPr>
          <w:rFonts w:ascii="Calibri-Italic" w:hAnsi="Calibri-Italic" w:cs="Calibri-Italic"/>
          <w:i/>
          <w:iCs/>
          <w:sz w:val="20"/>
          <w:szCs w:val="20"/>
        </w:rPr>
        <w:t>page</w:t>
      </w:r>
      <w:r w:rsidR="00326304">
        <w:rPr>
          <w:rFonts w:ascii="Calibri-Italic" w:hAnsi="Calibri-Italic" w:cs="Calibri-Italic"/>
          <w:i/>
          <w:iCs/>
          <w:sz w:val="20"/>
          <w:szCs w:val="20"/>
        </w:rPr>
        <w:t>:</w:t>
      </w:r>
    </w:p>
    <w:p w14:paraId="7EA44804" w14:textId="784BC264" w:rsidR="00326304" w:rsidRP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sz w:val="20"/>
          <w:szCs w:val="20"/>
        </w:rPr>
      </w:pPr>
      <w:r w:rsidRPr="00326304">
        <w:rPr>
          <w:rFonts w:ascii="Calibri-Italic" w:hAnsi="Calibri-Italic" w:cs="Calibri-Italic"/>
          <w:sz w:val="20"/>
          <w:szCs w:val="20"/>
        </w:rPr>
        <w:t>Following screen is displayed upon clicking the Edit button on view screen</w:t>
      </w:r>
    </w:p>
    <w:p w14:paraId="1E94CF48" w14:textId="7FF6A905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0EAC166E" wp14:editId="3B0D154B">
            <wp:extent cx="5943600" cy="3188970"/>
            <wp:effectExtent l="19050" t="19050" r="19050" b="114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BF2FA9" w14:textId="77777777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0E47C286" w14:textId="348EC362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39CEA5F9" wp14:editId="4109EB25">
            <wp:extent cx="5943600" cy="3212465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2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EA5161" w14:textId="2F40DAB8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66138E92" w14:textId="17516D0E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29D168C9" w14:textId="61ADB16C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5F7C643C" w14:textId="421E3022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1B295621" w14:textId="1BD9F84C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141739F4" w14:textId="5A16FDE9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759E19F1" w14:textId="4D56335A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7EFCE6D2" w14:textId="7F5F7DBA" w:rsidR="00326304" w:rsidRP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sz w:val="20"/>
          <w:szCs w:val="20"/>
        </w:rPr>
      </w:pPr>
      <w:r>
        <w:rPr>
          <w:rFonts w:ascii="Calibri-Italic" w:hAnsi="Calibri-Italic" w:cs="Calibri-Italic"/>
          <w:sz w:val="20"/>
          <w:szCs w:val="20"/>
        </w:rPr>
        <w:lastRenderedPageBreak/>
        <w:t>Record Id: 101 updated.</w:t>
      </w:r>
    </w:p>
    <w:p w14:paraId="18E9632B" w14:textId="7BEDD7DA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 w:rsidRPr="00BF300D">
        <w:rPr>
          <w:rFonts w:ascii="Calibri-Italic" w:hAnsi="Calibri-Italic" w:cs="Calibri-Italic"/>
          <w:i/>
          <w:iCs/>
          <w:sz w:val="20"/>
          <w:szCs w:val="20"/>
        </w:rPr>
        <w:drawing>
          <wp:inline distT="0" distB="0" distL="0" distR="0" wp14:anchorId="1C420235" wp14:editId="4C267F48">
            <wp:extent cx="5943600" cy="3209290"/>
            <wp:effectExtent l="19050" t="19050" r="190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7EB935" w14:textId="77777777" w:rsidR="00326304" w:rsidRDefault="00326304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</w:p>
    <w:p w14:paraId="5B7546BF" w14:textId="77777777" w:rsidR="00BF300D" w:rsidRDefault="00BF300D" w:rsidP="00BF300D">
      <w:pPr>
        <w:autoSpaceDE w:val="0"/>
        <w:autoSpaceDN w:val="0"/>
        <w:adjustRightInd w:val="0"/>
        <w:spacing w:after="0" w:line="240" w:lineRule="auto"/>
        <w:rPr>
          <w:rFonts w:ascii="Calibri-Italic" w:hAnsi="Calibri-Italic" w:cs="Calibri-Italic"/>
          <w:i/>
          <w:iCs/>
          <w:sz w:val="20"/>
          <w:szCs w:val="20"/>
        </w:rPr>
      </w:pPr>
      <w:r>
        <w:rPr>
          <w:rFonts w:ascii="Calibri-Italic" w:hAnsi="Calibri-Italic" w:cs="Calibri-Italic"/>
          <w:i/>
          <w:iCs/>
          <w:sz w:val="20"/>
          <w:szCs w:val="20"/>
        </w:rPr>
        <w:t xml:space="preserve">f. </w:t>
      </w:r>
      <w:r>
        <w:rPr>
          <w:rFonts w:ascii="Calibri-BoldItalic" w:hAnsi="Calibri-BoldItalic" w:cs="Calibri-BoldItalic"/>
          <w:b/>
          <w:bCs/>
          <w:i/>
          <w:iCs/>
          <w:sz w:val="20"/>
          <w:szCs w:val="20"/>
        </w:rPr>
        <w:t xml:space="preserve">YOUR </w:t>
      </w:r>
      <w:r>
        <w:rPr>
          <w:rFonts w:ascii="Calibri-Italic" w:hAnsi="Calibri-Italic" w:cs="Calibri-Italic"/>
          <w:i/>
          <w:iCs/>
          <w:sz w:val="20"/>
          <w:szCs w:val="20"/>
        </w:rPr>
        <w:t>project running correctly in the browser displaying a deleted record added to your home</w:t>
      </w:r>
    </w:p>
    <w:p w14:paraId="0B5952C0" w14:textId="638BB426" w:rsidR="009C0AE9" w:rsidRDefault="00BF300D" w:rsidP="00BF300D">
      <w:pPr>
        <w:rPr>
          <w:rFonts w:ascii="Calibri-Italic" w:hAnsi="Calibri-Italic" w:cs="Calibri-Italic"/>
          <w:i/>
          <w:iCs/>
          <w:sz w:val="20"/>
          <w:szCs w:val="20"/>
        </w:rPr>
      </w:pPr>
      <w:r>
        <w:rPr>
          <w:rFonts w:ascii="Calibri-Italic" w:hAnsi="Calibri-Italic" w:cs="Calibri-Italic"/>
          <w:i/>
          <w:iCs/>
          <w:sz w:val="20"/>
          <w:szCs w:val="20"/>
        </w:rPr>
        <w:t>page</w:t>
      </w:r>
      <w:r w:rsidR="00326304">
        <w:rPr>
          <w:rFonts w:ascii="Calibri-Italic" w:hAnsi="Calibri-Italic" w:cs="Calibri-Italic"/>
          <w:i/>
          <w:iCs/>
          <w:sz w:val="20"/>
          <w:szCs w:val="20"/>
        </w:rPr>
        <w:t>:</w:t>
      </w:r>
    </w:p>
    <w:p w14:paraId="6C6053FE" w14:textId="032852C4" w:rsidR="00BF300D" w:rsidRDefault="00BF300D" w:rsidP="00BF300D">
      <w:r w:rsidRPr="00BF300D">
        <w:drawing>
          <wp:inline distT="0" distB="0" distL="0" distR="0" wp14:anchorId="674C8406" wp14:editId="455FB179">
            <wp:extent cx="5943600" cy="3194685"/>
            <wp:effectExtent l="19050" t="19050" r="1905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FBDA95" w14:textId="24FD5482" w:rsidR="00326304" w:rsidRDefault="00326304" w:rsidP="00BF300D"/>
    <w:p w14:paraId="259FC98F" w14:textId="7E042D9D" w:rsidR="00326304" w:rsidRDefault="00326304" w:rsidP="00BF300D"/>
    <w:p w14:paraId="0D2DF76D" w14:textId="3779C99E" w:rsidR="00326304" w:rsidRDefault="00326304" w:rsidP="00BF300D"/>
    <w:p w14:paraId="56389501" w14:textId="21F6C902" w:rsidR="00326304" w:rsidRDefault="00326304" w:rsidP="00BF300D">
      <w:r>
        <w:lastRenderedPageBreak/>
        <w:t>Record ID: 101 is deleted after clicking on Delete button on view screen.</w:t>
      </w:r>
    </w:p>
    <w:p w14:paraId="16DE60F5" w14:textId="33B96E18" w:rsidR="00BF300D" w:rsidRDefault="00BF300D" w:rsidP="00BF300D">
      <w:r w:rsidRPr="00BF300D">
        <w:drawing>
          <wp:inline distT="0" distB="0" distL="0" distR="0" wp14:anchorId="6BC16DCD" wp14:editId="34EA400A">
            <wp:extent cx="5943600" cy="3208655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BF3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F2266"/>
    <w:multiLevelType w:val="hybridMultilevel"/>
    <w:tmpl w:val="7466E6E6"/>
    <w:lvl w:ilvl="0" w:tplc="3B3CC3DC">
      <w:start w:val="1"/>
      <w:numFmt w:val="decimal"/>
      <w:lvlText w:val="%1."/>
      <w:lvlJc w:val="left"/>
      <w:pPr>
        <w:ind w:left="720" w:hanging="360"/>
      </w:pPr>
      <w:rPr>
        <w:rFonts w:ascii="Calibri-Italic" w:hAnsi="Calibri-Italic" w:cs="Calibri-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163AB4"/>
    <w:multiLevelType w:val="hybridMultilevel"/>
    <w:tmpl w:val="C9B0FB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TI3NLewMDQxMbBU0lEKTi0uzszPAykwrAUAPBxkeiwAAAA="/>
  </w:docVars>
  <w:rsids>
    <w:rsidRoot w:val="00BF300D"/>
    <w:rsid w:val="00326304"/>
    <w:rsid w:val="00743264"/>
    <w:rsid w:val="007866E7"/>
    <w:rsid w:val="009C0AE9"/>
    <w:rsid w:val="00BF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8E0C"/>
  <w15:chartTrackingRefBased/>
  <w15:docId w15:val="{E2F8BAA1-954A-43CF-9C19-987B80CB5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yana Kumari</dc:creator>
  <cp:keywords/>
  <dc:description/>
  <cp:lastModifiedBy>Nayana Kumari</cp:lastModifiedBy>
  <cp:revision>2</cp:revision>
  <dcterms:created xsi:type="dcterms:W3CDTF">2020-11-25T04:38:00Z</dcterms:created>
  <dcterms:modified xsi:type="dcterms:W3CDTF">2020-11-25T04:53:00Z</dcterms:modified>
</cp:coreProperties>
</file>